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462AB0F2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CIÓN DE CUMPLIMIENTO DE REQUISITOS PARA SER </w:t>
      </w:r>
      <w:r w:rsidR="0084006D">
        <w:rPr>
          <w:b/>
          <w:bCs/>
          <w:sz w:val="28"/>
          <w:szCs w:val="28"/>
          <w:lang w:val="es-ES"/>
        </w:rPr>
        <w:t>MIEMBRO DE TRIBUNAL</w:t>
      </w:r>
      <w:r w:rsidRPr="009F692A">
        <w:rPr>
          <w:b/>
          <w:bCs/>
          <w:sz w:val="28"/>
          <w:szCs w:val="28"/>
          <w:lang w:val="es-ES"/>
        </w:rPr>
        <w:t xml:space="preserve">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9F692A" w:rsidRDefault="001A7144" w:rsidP="001A7144">
      <w:pPr>
        <w:spacing w:after="0" w:line="240" w:lineRule="auto"/>
        <w:contextualSpacing/>
        <w:rPr>
          <w:lang w:val="es-ES"/>
        </w:rPr>
      </w:pPr>
    </w:p>
    <w:p w14:paraId="5135BD3F" w14:textId="22048DA8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ser </w:t>
      </w:r>
      <w:r w:rsidR="0084006D">
        <w:rPr>
          <w:b/>
          <w:bCs/>
          <w:sz w:val="24"/>
          <w:szCs w:val="24"/>
          <w:lang w:val="es-ES"/>
        </w:rPr>
        <w:t>miembro de tribunal</w:t>
      </w:r>
      <w:r w:rsidRPr="009F692A">
        <w:rPr>
          <w:b/>
          <w:bCs/>
          <w:sz w:val="24"/>
          <w:szCs w:val="24"/>
          <w:lang w:val="es-ES"/>
        </w:rPr>
        <w:t xml:space="preserve"> 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 w:rsidR="00F178E7"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1E7DD497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Profesor/a de </w:t>
      </w:r>
      <w:r w:rsidR="0084006D">
        <w:rPr>
          <w:b/>
          <w:bCs/>
          <w:lang w:val="es-ES"/>
        </w:rPr>
        <w:t>Universidad</w:t>
      </w:r>
      <w:r w:rsidRPr="009F692A">
        <w:rPr>
          <w:b/>
          <w:bCs/>
          <w:lang w:val="es-ES"/>
        </w:rPr>
        <w:t xml:space="preserve"> en alguna de las categorías que permiten la evaluación de sexenios de investigación por la ANECA</w:t>
      </w:r>
      <w:r w:rsidRPr="009F692A">
        <w:rPr>
          <w:lang w:val="es-ES"/>
        </w:rPr>
        <w:t xml:space="preserve"> (</w:t>
      </w:r>
      <w:r w:rsidRPr="009F692A">
        <w:rPr>
          <w:i/>
          <w:iCs/>
          <w:sz w:val="20"/>
          <w:szCs w:val="20"/>
          <w:lang w:val="es-ES"/>
        </w:rPr>
        <w:t>catedrático/a o titular de Universidad o Escuela Universitaria, profesorado colaborador por tiempo indefinido, contratado doctor</w:t>
      </w:r>
      <w:r w:rsidR="009F692A">
        <w:rPr>
          <w:i/>
          <w:iCs/>
          <w:sz w:val="20"/>
          <w:szCs w:val="20"/>
          <w:lang w:val="es-ES"/>
        </w:rPr>
        <w:t>, permanente laboral</w:t>
      </w:r>
      <w:r w:rsidRPr="009F692A">
        <w:rPr>
          <w:i/>
          <w:iCs/>
          <w:sz w:val="20"/>
          <w:szCs w:val="20"/>
          <w:lang w:val="es-ES"/>
        </w:rPr>
        <w:t xml:space="preserve"> o profesorado ayudante doctor</w:t>
      </w:r>
      <w:r w:rsidRPr="009F692A">
        <w:rPr>
          <w:lang w:val="es-ES"/>
        </w:rPr>
        <w:t>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EC10ED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proofErr w:type="spellStart"/>
      <w:r w:rsidR="00B6750B" w:rsidRPr="009F692A">
        <w:rPr>
          <w:b/>
          <w:bCs/>
          <w:lang w:val="es-ES"/>
        </w:rPr>
        <w:t>Nº</w:t>
      </w:r>
      <w:proofErr w:type="spellEnd"/>
      <w:r w:rsidR="00B6750B" w:rsidRPr="009F692A">
        <w:rPr>
          <w:b/>
          <w:bCs/>
          <w:lang w:val="es-ES"/>
        </w:rPr>
        <w:t xml:space="preserve">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6DDE8D98" w:rsidR="00B6750B" w:rsidRPr="009F692A" w:rsidRDefault="0084006D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B) Profesor/a de Universidad </w:t>
      </w:r>
      <w:r w:rsidR="00B6750B" w:rsidRPr="009F692A">
        <w:rPr>
          <w:b/>
          <w:bCs/>
          <w:lang w:val="es-ES"/>
        </w:rPr>
        <w:t xml:space="preserve">en una categoría que no permite la evaluación de sexenios o profesional de </w:t>
      </w:r>
      <w:r>
        <w:rPr>
          <w:b/>
          <w:bCs/>
          <w:lang w:val="es-ES"/>
        </w:rPr>
        <w:t>otras entidades</w:t>
      </w:r>
      <w:r w:rsidR="00B6750B" w:rsidRPr="009F692A">
        <w:rPr>
          <w:b/>
          <w:bCs/>
          <w:lang w:val="es-ES"/>
        </w:rPr>
        <w:t xml:space="preserve"> sin vinculación laboral con la </w:t>
      </w:r>
      <w:r>
        <w:rPr>
          <w:b/>
          <w:bCs/>
          <w:lang w:val="es-ES"/>
        </w:rPr>
        <w:t>Universidad</w:t>
      </w:r>
      <w:r w:rsidR="00B6750B" w:rsidRPr="009F692A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2F31A1E2" w:rsidR="005A4A10" w:rsidRPr="009F692A" w:rsidRDefault="00EC10ED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Ser autor/a o coautor/a de al menos </w:t>
      </w:r>
      <w:r w:rsidR="00B6750B" w:rsidRPr="009F692A">
        <w:rPr>
          <w:b/>
          <w:bCs/>
          <w:lang w:val="es-ES"/>
        </w:rPr>
        <w:t>5 publicaciones</w:t>
      </w:r>
      <w:r w:rsidR="00B6750B" w:rsidRPr="009F692A">
        <w:rPr>
          <w:lang w:val="es-ES"/>
        </w:rPr>
        <w:t xml:space="preserve"> incluidas en el </w:t>
      </w:r>
      <w:proofErr w:type="spellStart"/>
      <w:r w:rsidR="00B6750B" w:rsidRPr="009F692A">
        <w:rPr>
          <w:b/>
          <w:bCs/>
          <w:lang w:val="es-ES"/>
        </w:rPr>
        <w:t>Journal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Citation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Reports</w:t>
      </w:r>
      <w:proofErr w:type="spellEnd"/>
      <w:r w:rsidR="00B6750B" w:rsidRPr="009F692A">
        <w:rPr>
          <w:lang w:val="es-ES"/>
        </w:rPr>
        <w:t xml:space="preserve"> (</w:t>
      </w:r>
      <w:proofErr w:type="gramStart"/>
      <w:r w:rsidR="00B6750B" w:rsidRPr="009F692A">
        <w:rPr>
          <w:lang w:val="es-ES"/>
        </w:rPr>
        <w:t>JCR)  que</w:t>
      </w:r>
      <w:proofErr w:type="gramEnd"/>
      <w:r w:rsidR="00B6750B" w:rsidRPr="009F692A">
        <w:rPr>
          <w:lang w:val="es-ES"/>
        </w:rPr>
        <w:t xml:space="preserve"> acrediten una experiencia investigadora equiparable a un sexenio de investigación, según alguna de las siguientes situaciones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 </w:t>
      </w:r>
      <w:r w:rsidRPr="009F692A">
        <w:rPr>
          <w:sz w:val="20"/>
          <w:szCs w:val="20"/>
          <w:lang w:val="es-ES"/>
        </w:rPr>
        <w:t>2 publicaciones en revistas en el primer cuartil, junto con 3 en el segundo cuartil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proofErr w:type="spellStart"/>
      <w:r w:rsidRPr="009F692A">
        <w:rPr>
          <w:sz w:val="20"/>
          <w:szCs w:val="20"/>
          <w:lang w:val="es-ES"/>
        </w:rPr>
        <w:t>ii</w:t>
      </w:r>
      <w:proofErr w:type="spellEnd"/>
      <w:r w:rsidRPr="009F692A">
        <w:rPr>
          <w:sz w:val="20"/>
          <w:szCs w:val="20"/>
          <w:lang w:val="es-ES"/>
        </w:rPr>
        <w:t>)</w:t>
      </w:r>
      <w:r w:rsidRPr="009F692A">
        <w:rPr>
          <w:b/>
          <w:bCs/>
          <w:sz w:val="20"/>
          <w:szCs w:val="20"/>
          <w:lang w:val="es-ES"/>
        </w:rPr>
        <w:t xml:space="preserve"> 3Q1 + 1Q2 + 1Q3: </w:t>
      </w:r>
      <w:r w:rsidRPr="009F692A">
        <w:rPr>
          <w:sz w:val="20"/>
          <w:szCs w:val="20"/>
          <w:lang w:val="es-ES"/>
        </w:rPr>
        <w:t>3 publicaciones en revistas en el primer cuartil, junto con 1 publicación en el segundo cuartil y otra en el tercer cuartil</w:t>
      </w:r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proofErr w:type="spellStart"/>
      <w:r w:rsidRPr="009F692A">
        <w:rPr>
          <w:sz w:val="20"/>
          <w:szCs w:val="20"/>
          <w:lang w:val="es-ES"/>
        </w:rPr>
        <w:t>iii</w:t>
      </w:r>
      <w:proofErr w:type="spellEnd"/>
      <w:r w:rsidRPr="009F692A">
        <w:rPr>
          <w:sz w:val="20"/>
          <w:szCs w:val="20"/>
          <w:lang w:val="es-ES"/>
        </w:rPr>
        <w:t xml:space="preserve">) </w:t>
      </w:r>
      <w:r w:rsidRPr="009F692A">
        <w:rPr>
          <w:b/>
          <w:bCs/>
          <w:sz w:val="20"/>
          <w:szCs w:val="20"/>
          <w:lang w:val="es-ES"/>
        </w:rPr>
        <w:t>4Q1 + 1Q</w:t>
      </w:r>
      <w:r w:rsidR="009F692A">
        <w:rPr>
          <w:b/>
          <w:bCs/>
          <w:sz w:val="20"/>
          <w:szCs w:val="20"/>
          <w:lang w:val="es-ES"/>
        </w:rPr>
        <w:t>3 o Q</w:t>
      </w:r>
      <w:r w:rsidRPr="009F692A">
        <w:rPr>
          <w:b/>
          <w:bCs/>
          <w:sz w:val="20"/>
          <w:szCs w:val="20"/>
          <w:lang w:val="es-ES"/>
        </w:rPr>
        <w:t>4:</w:t>
      </w:r>
      <w:r w:rsidRPr="009F692A">
        <w:rPr>
          <w:sz w:val="20"/>
          <w:szCs w:val="20"/>
          <w:lang w:val="es-ES"/>
        </w:rPr>
        <w:t xml:space="preserve"> 4 publicaciones en revistas del primer cuartil, junto con otra en alguno de los cuarti</w:t>
      </w:r>
      <w:r w:rsidR="009F692A">
        <w:rPr>
          <w:sz w:val="20"/>
          <w:szCs w:val="20"/>
          <w:lang w:val="es-ES"/>
        </w:rPr>
        <w:t>le</w:t>
      </w:r>
      <w:r w:rsidRPr="009F692A">
        <w:rPr>
          <w:sz w:val="20"/>
          <w:szCs w:val="20"/>
          <w:lang w:val="es-ES"/>
        </w:rPr>
        <w:t>s inferior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57A7A60D" w14:textId="0DBB1EC3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AB988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0510D92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92B3ED2" w14:textId="77777777" w:rsidR="00DE7DA6" w:rsidRPr="00722C64" w:rsidRDefault="00DE7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6EC6C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55564F6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84AC16" w14:textId="77777777" w:rsidR="00DE7DA6" w:rsidRPr="00722C64" w:rsidRDefault="00DE7D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8D780" w14:textId="77777777" w:rsidR="00EC10ED" w:rsidRDefault="00EC10ED" w:rsidP="00EC10ED">
    <w:pPr>
      <w:pStyle w:val="Encabezado"/>
      <w:ind w:left="3119"/>
      <w:rPr>
        <w:noProof/>
      </w:rPr>
    </w:pPr>
    <w:bookmarkStart w:id="0" w:name="OLE_LINK5"/>
    <w:bookmarkStart w:id="1" w:name="OLE_LINK6"/>
    <w:r w:rsidRPr="00722C64">
      <w:rPr>
        <w:noProof/>
      </w:rPr>
      <w:t xml:space="preserve">Comisión do Programa de Doutoramento </w:t>
    </w:r>
    <w:bookmarkEnd w:id="0"/>
    <w:bookmarkEnd w:id="1"/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568BF4AD" wp14:editId="52368044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0FE38E5E" wp14:editId="27D96193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51DF">
      <w:rPr>
        <w:noProof/>
        <w:lang w:val="es-ES" w:eastAsia="es-ES"/>
      </w:rPr>
      <w:t>en Ciencias d</w:t>
    </w:r>
    <w:r>
      <w:rPr>
        <w:noProof/>
        <w:lang w:val="es-ES" w:eastAsia="es-ES"/>
      </w:rPr>
      <w:t>o</w:t>
    </w:r>
    <w:r w:rsidRPr="001551DF">
      <w:rPr>
        <w:noProof/>
        <w:lang w:val="es-ES" w:eastAsia="es-ES"/>
      </w:rPr>
      <w:t xml:space="preserve"> Deporte, Educación Física </w:t>
    </w:r>
    <w:r>
      <w:rPr>
        <w:noProof/>
        <w:lang w:val="es-ES" w:eastAsia="es-ES"/>
      </w:rPr>
      <w:t>e</w:t>
    </w:r>
    <w:r w:rsidRPr="001551DF">
      <w:rPr>
        <w:noProof/>
        <w:lang w:val="es-ES" w:eastAsia="es-ES"/>
      </w:rPr>
      <w:t xml:space="preserve"> Actividad</w:t>
    </w:r>
    <w:r>
      <w:rPr>
        <w:noProof/>
        <w:lang w:val="es-ES" w:eastAsia="es-ES"/>
      </w:rPr>
      <w:t>e</w:t>
    </w:r>
    <w:r w:rsidRPr="001551DF">
      <w:rPr>
        <w:noProof/>
        <w:lang w:val="es-ES" w:eastAsia="es-ES"/>
      </w:rPr>
      <w:t xml:space="preserve"> Física Saudable</w:t>
    </w:r>
  </w:p>
  <w:p w14:paraId="2AF00F69" w14:textId="77777777" w:rsidR="00EC10ED" w:rsidRPr="00722C64" w:rsidRDefault="00EC10ED" w:rsidP="00EC10ED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12237">
    <w:abstractNumId w:val="1"/>
  </w:num>
  <w:num w:numId="2" w16cid:durableId="1177379639">
    <w:abstractNumId w:val="2"/>
  </w:num>
  <w:num w:numId="3" w16cid:durableId="983315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B768D"/>
    <w:rsid w:val="002F1B59"/>
    <w:rsid w:val="00342534"/>
    <w:rsid w:val="0039629E"/>
    <w:rsid w:val="003D3C12"/>
    <w:rsid w:val="00401D49"/>
    <w:rsid w:val="00456215"/>
    <w:rsid w:val="004B2F4F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020E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752"/>
    <w:rsid w:val="009F692A"/>
    <w:rsid w:val="00A13019"/>
    <w:rsid w:val="00A5270C"/>
    <w:rsid w:val="00A721AB"/>
    <w:rsid w:val="00A732F2"/>
    <w:rsid w:val="00AA2A16"/>
    <w:rsid w:val="00B04CA0"/>
    <w:rsid w:val="00B16B1F"/>
    <w:rsid w:val="00B17888"/>
    <w:rsid w:val="00B54AD7"/>
    <w:rsid w:val="00B6750B"/>
    <w:rsid w:val="00B85FAA"/>
    <w:rsid w:val="00C348F2"/>
    <w:rsid w:val="00C35846"/>
    <w:rsid w:val="00DB1AEA"/>
    <w:rsid w:val="00DE7DA6"/>
    <w:rsid w:val="00E13637"/>
    <w:rsid w:val="00E506F1"/>
    <w:rsid w:val="00EC10ED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3E3186"/>
    <w:rsid w:val="00401D49"/>
    <w:rsid w:val="008E4ECE"/>
    <w:rsid w:val="00A458B9"/>
    <w:rsid w:val="00A721AB"/>
    <w:rsid w:val="00BC7BA0"/>
    <w:rsid w:val="00D24DF1"/>
    <w:rsid w:val="00E115B7"/>
    <w:rsid w:val="00E1363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b226d1-7766-4677-9a18-854382e99c6e" xsi:nil="true"/>
    <lcf76f155ced4ddcb4097134ff3c332f xmlns="e201e80b-79cc-4621-9b46-e2a6dd69f66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772982640C554588E2764D2B72BC79" ma:contentTypeVersion="16" ma:contentTypeDescription="Crear nuevo documento." ma:contentTypeScope="" ma:versionID="8c0cebf9309ccacbddf5c58caf803fcc">
  <xsd:schema xmlns:xsd="http://www.w3.org/2001/XMLSchema" xmlns:xs="http://www.w3.org/2001/XMLSchema" xmlns:p="http://schemas.microsoft.com/office/2006/metadata/properties" xmlns:ns2="e201e80b-79cc-4621-9b46-e2a6dd69f66d" xmlns:ns3="67b226d1-7766-4677-9a18-854382e99c6e" targetNamespace="http://schemas.microsoft.com/office/2006/metadata/properties" ma:root="true" ma:fieldsID="dcf55dfe045d80a5c2fe3c1b107c26aa" ns2:_="" ns3:_="">
    <xsd:import namespace="e201e80b-79cc-4621-9b46-e2a6dd69f66d"/>
    <xsd:import namespace="67b226d1-7766-4677-9a18-854382e99c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1e80b-79cc-4621-9b46-e2a6dd69f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b226d1-7766-4677-9a18-854382e99c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82ba5e4-1108-4888-8fbc-40a44126c429}" ma:internalName="TaxCatchAll" ma:showField="CatchAllData" ma:web="67b226d1-7766-4677-9a18-854382e99c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CAF2A0BC-7D16-4DCA-99AA-39CBDA7115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35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nuel Avelino Giráldez García</cp:lastModifiedBy>
  <cp:revision>2</cp:revision>
  <dcterms:created xsi:type="dcterms:W3CDTF">2025-06-09T11:56:00Z</dcterms:created>
  <dcterms:modified xsi:type="dcterms:W3CDTF">2025-06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72982640C554588E2764D2B72BC79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